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CFBBF" w14:textId="77777777" w:rsidR="00DD08D8" w:rsidRPr="00B9664B" w:rsidRDefault="00DD08D8" w:rsidP="00B9664B">
      <w:pPr>
        <w:pStyle w:val="Heading1"/>
        <w:rPr>
          <w:sz w:val="48"/>
          <w:szCs w:val="48"/>
        </w:rPr>
      </w:pPr>
      <w:r w:rsidRPr="00B9664B">
        <w:rPr>
          <w:sz w:val="48"/>
          <w:szCs w:val="48"/>
        </w:rPr>
        <w:t>Change Request</w:t>
      </w:r>
    </w:p>
    <w:p w14:paraId="53CCFBC0" w14:textId="51C3D476" w:rsidR="00DD08D8" w:rsidRPr="005A1A0A" w:rsidRDefault="00DD08D8" w:rsidP="005A1A0A">
      <w:pPr>
        <w:pStyle w:val="Heading2"/>
        <w:spacing w:after="0"/>
      </w:pPr>
      <w:r w:rsidRPr="005A1A0A">
        <w:t>Date</w:t>
      </w:r>
      <w:r w:rsidR="005A1A0A">
        <w:t>:</w:t>
      </w:r>
      <w:r w:rsidR="00DE7093">
        <w:t xml:space="preserve"> </w:t>
      </w:r>
      <w:r w:rsidR="00DE7093" w:rsidRPr="00DE7093">
        <w:rPr>
          <w:b w:val="0"/>
          <w:bCs/>
        </w:rPr>
        <w:t>CHANGE_ME</w:t>
      </w:r>
    </w:p>
    <w:p w14:paraId="53CCFBC1" w14:textId="6D0AC597" w:rsidR="00DD08D8" w:rsidRPr="005A1A0A" w:rsidRDefault="00DD08D8" w:rsidP="005A1A0A">
      <w:pPr>
        <w:pStyle w:val="Heading2"/>
        <w:spacing w:after="0"/>
      </w:pPr>
      <w:r w:rsidRPr="005A1A0A">
        <w:t>Author</w:t>
      </w:r>
      <w:r w:rsidR="005A1A0A">
        <w:t>:</w:t>
      </w:r>
      <w:r w:rsidR="00DE7093">
        <w:t xml:space="preserve"> </w:t>
      </w:r>
      <w:r w:rsidR="00DE7093" w:rsidRPr="00DE7093">
        <w:rPr>
          <w:b w:val="0"/>
          <w:bCs/>
        </w:rPr>
        <w:t>Thomas</w:t>
      </w:r>
      <w:r w:rsidR="00DE7093">
        <w:t xml:space="preserve"> </w:t>
      </w:r>
    </w:p>
    <w:p w14:paraId="53CCFBC2" w14:textId="60113FB1" w:rsidR="005A1A0A" w:rsidRPr="005A1A0A" w:rsidRDefault="005A1A0A" w:rsidP="005A1A0A">
      <w:pPr>
        <w:pStyle w:val="Heading2"/>
        <w:spacing w:after="0"/>
      </w:pPr>
      <w:r w:rsidRPr="005A1A0A">
        <w:t>Version</w:t>
      </w:r>
      <w:r>
        <w:t>:</w:t>
      </w:r>
      <w:r w:rsidR="00DE7093">
        <w:t xml:space="preserve"> 1.0 </w:t>
      </w:r>
    </w:p>
    <w:p w14:paraId="53CCFBC3" w14:textId="77777777" w:rsidR="00DD08D8" w:rsidRDefault="00DD08D8" w:rsidP="00DD08D8"/>
    <w:p w14:paraId="53CCFBC4" w14:textId="019EDF62" w:rsidR="00DD08D8" w:rsidRPr="00DE7093" w:rsidRDefault="00DD08D8" w:rsidP="005A1A0A">
      <w:pPr>
        <w:pStyle w:val="Heading3"/>
        <w:rPr>
          <w:b w:val="0"/>
          <w:bCs/>
        </w:rPr>
      </w:pPr>
      <w:r>
        <w:t>Project Name:</w:t>
      </w:r>
      <w:r w:rsidR="00DE7093">
        <w:t xml:space="preserve"> </w:t>
      </w:r>
      <w:r w:rsidR="00DE7093" w:rsidRPr="00DE7093">
        <w:rPr>
          <w:b w:val="0"/>
          <w:bCs/>
        </w:rPr>
        <w:t>Network Performance Evaluation on Linux OS</w:t>
      </w:r>
    </w:p>
    <w:p w14:paraId="53CCFBC5" w14:textId="6A419FC3" w:rsidR="00DD08D8" w:rsidRDefault="00DD08D8" w:rsidP="005A1A0A">
      <w:pPr>
        <w:pStyle w:val="Heading3"/>
      </w:pPr>
      <w:r>
        <w:t>Date Request Submitted:</w:t>
      </w:r>
      <w:r w:rsidR="00DE7093">
        <w:t xml:space="preserve"> CHANGE_ME</w:t>
      </w:r>
    </w:p>
    <w:p w14:paraId="53CCFBC6" w14:textId="729AF0E0" w:rsidR="00DD08D8" w:rsidRDefault="00DD08D8" w:rsidP="005A1A0A">
      <w:pPr>
        <w:pStyle w:val="Heading3"/>
      </w:pPr>
      <w:r>
        <w:t>Title of Change Request:</w:t>
      </w:r>
      <w:r w:rsidR="00DE7093">
        <w:t xml:space="preserve"> </w:t>
      </w:r>
    </w:p>
    <w:p w14:paraId="53CCFBC7" w14:textId="6108776F" w:rsidR="00DD08D8" w:rsidRDefault="00DD08D8" w:rsidP="005A1A0A">
      <w:pPr>
        <w:pStyle w:val="Heading3"/>
      </w:pPr>
      <w:r>
        <w:t>Change Order Number:</w:t>
      </w:r>
      <w:r w:rsidR="00736302">
        <w:t xml:space="preserve"> 1</w:t>
      </w:r>
    </w:p>
    <w:p w14:paraId="53CCFBC8" w14:textId="45FDB8A8" w:rsidR="00DD08D8" w:rsidRDefault="00DD08D8" w:rsidP="005A1A0A">
      <w:pPr>
        <w:pStyle w:val="Heading3"/>
      </w:pPr>
      <w:r>
        <w:t>Submitted by:</w:t>
      </w:r>
      <w:r w:rsidR="00736302">
        <w:t xml:space="preserve"> Thomas </w:t>
      </w:r>
    </w:p>
    <w:p w14:paraId="53CCFBC9" w14:textId="77777777" w:rsidR="005A1A0A" w:rsidRPr="005A1A0A" w:rsidRDefault="005A1A0A" w:rsidP="005A1A0A"/>
    <w:p w14:paraId="53CCFBCA" w14:textId="77777777" w:rsidR="00DD08D8" w:rsidRPr="005A1A0A" w:rsidRDefault="00DD08D8" w:rsidP="00DD08D8">
      <w:pPr>
        <w:pStyle w:val="Heading1"/>
        <w:rPr>
          <w:color w:val="auto"/>
          <w:sz w:val="22"/>
          <w:szCs w:val="22"/>
        </w:rPr>
      </w:pPr>
      <w:r w:rsidRPr="005A1A0A">
        <w:rPr>
          <w:color w:val="auto"/>
          <w:sz w:val="22"/>
          <w:szCs w:val="22"/>
        </w:rPr>
        <w:t>Change Category:</w:t>
      </w:r>
      <w:r w:rsidRPr="005A1A0A">
        <w:rPr>
          <w:color w:val="auto"/>
          <w:sz w:val="22"/>
          <w:szCs w:val="22"/>
        </w:rPr>
        <w:tab/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>Scop</w:t>
      </w:r>
      <w:r w:rsidR="005A1A0A" w:rsidRPr="005A1A0A">
        <w:rPr>
          <w:color w:val="auto"/>
          <w:sz w:val="22"/>
          <w:szCs w:val="22"/>
        </w:rPr>
        <w:t xml:space="preserve">e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>Schedule</w:t>
      </w:r>
      <w:r w:rsidR="005A1A0A" w:rsidRPr="005A1A0A">
        <w:rPr>
          <w:color w:val="auto"/>
          <w:sz w:val="22"/>
          <w:szCs w:val="22"/>
        </w:rPr>
        <w:t xml:space="preserve">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>Cost</w:t>
      </w:r>
      <w:r w:rsidR="005A1A0A" w:rsidRPr="005A1A0A">
        <w:rPr>
          <w:color w:val="auto"/>
          <w:sz w:val="22"/>
          <w:szCs w:val="22"/>
        </w:rPr>
        <w:t xml:space="preserve">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>Technology</w:t>
      </w:r>
      <w:r w:rsidRPr="005A1A0A">
        <w:rPr>
          <w:color w:val="auto"/>
          <w:sz w:val="22"/>
          <w:szCs w:val="22"/>
        </w:rPr>
        <w:tab/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 xml:space="preserve">Role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 xml:space="preserve">Phases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 xml:space="preserve">Requirements   </w:t>
      </w:r>
      <w:r w:rsidRPr="005A1A0A">
        <w:rPr>
          <w:color w:val="auto"/>
          <w:sz w:val="22"/>
          <w:szCs w:val="22"/>
        </w:rPr>
        <w:sym w:font="Symbol" w:char="F090"/>
      </w:r>
      <w:r w:rsidRPr="005A1A0A">
        <w:rPr>
          <w:color w:val="auto"/>
          <w:sz w:val="22"/>
          <w:szCs w:val="22"/>
        </w:rPr>
        <w:t xml:space="preserve">Other </w:t>
      </w:r>
    </w:p>
    <w:p w14:paraId="53CCFBCB" w14:textId="77777777" w:rsidR="005A1A0A" w:rsidRPr="005A1A0A" w:rsidRDefault="005A1A0A" w:rsidP="005A1A0A">
      <w:pPr>
        <w:rPr>
          <w:lang w:eastAsia="en-NZ"/>
        </w:rPr>
      </w:pPr>
    </w:p>
    <w:p w14:paraId="53CCFBCC" w14:textId="77777777" w:rsidR="00DD08D8" w:rsidRDefault="00DD08D8" w:rsidP="00DD08D8">
      <w:pPr>
        <w:tabs>
          <w:tab w:val="left" w:pos="2160"/>
          <w:tab w:val="left" w:pos="3240"/>
          <w:tab w:val="left" w:pos="4680"/>
        </w:tabs>
      </w:pPr>
    </w:p>
    <w:p w14:paraId="53CCFBCD" w14:textId="77777777" w:rsidR="00DD08D8" w:rsidRDefault="00DD08D8" w:rsidP="005A1A0A">
      <w:pPr>
        <w:pStyle w:val="Heading3"/>
      </w:pPr>
      <w:r>
        <w:t>Description of change requested:</w:t>
      </w:r>
    </w:p>
    <w:p w14:paraId="53CCFBCE" w14:textId="77777777" w:rsidR="00DD08D8" w:rsidRDefault="00DD08D8" w:rsidP="005A1A0A">
      <w:pPr>
        <w:pStyle w:val="Heading3"/>
      </w:pPr>
    </w:p>
    <w:p w14:paraId="53CCFBCF" w14:textId="63B576D0" w:rsidR="00DD08D8" w:rsidRPr="006E35A0" w:rsidRDefault="00DD08D8" w:rsidP="005A1A0A">
      <w:pPr>
        <w:pStyle w:val="Heading3"/>
        <w:rPr>
          <w:b w:val="0"/>
          <w:bCs/>
        </w:rPr>
      </w:pPr>
    </w:p>
    <w:p w14:paraId="53CCFBD0" w14:textId="77777777" w:rsidR="00DD08D8" w:rsidRDefault="00DD08D8" w:rsidP="005A1A0A">
      <w:pPr>
        <w:pStyle w:val="Heading3"/>
      </w:pPr>
    </w:p>
    <w:p w14:paraId="53CCFBD1" w14:textId="77777777" w:rsidR="00DD08D8" w:rsidRDefault="00DD08D8" w:rsidP="005A1A0A">
      <w:pPr>
        <w:pStyle w:val="Heading3"/>
      </w:pPr>
    </w:p>
    <w:p w14:paraId="53CCFBD2" w14:textId="77777777" w:rsidR="00DD08D8" w:rsidRDefault="00DD08D8" w:rsidP="005A1A0A">
      <w:pPr>
        <w:pStyle w:val="Heading3"/>
      </w:pPr>
    </w:p>
    <w:p w14:paraId="53CCFBD3" w14:textId="77777777" w:rsidR="00DD08D8" w:rsidRDefault="00DD08D8" w:rsidP="005A1A0A">
      <w:pPr>
        <w:pStyle w:val="Heading3"/>
      </w:pPr>
      <w:r>
        <w:t>Events that made this change necessary or desirable:</w:t>
      </w:r>
    </w:p>
    <w:p w14:paraId="53CCFBD4" w14:textId="77777777" w:rsidR="00DD08D8" w:rsidRDefault="00DD08D8" w:rsidP="005A1A0A">
      <w:pPr>
        <w:pStyle w:val="Heading3"/>
      </w:pPr>
    </w:p>
    <w:p w14:paraId="53CCFBD5" w14:textId="77777777" w:rsidR="00DD08D8" w:rsidRDefault="00DD08D8" w:rsidP="005A1A0A">
      <w:pPr>
        <w:pStyle w:val="Heading3"/>
      </w:pPr>
    </w:p>
    <w:p w14:paraId="53CCFBD6" w14:textId="77777777" w:rsidR="00DD08D8" w:rsidRDefault="00DD08D8" w:rsidP="005A1A0A">
      <w:pPr>
        <w:pStyle w:val="Heading3"/>
      </w:pPr>
    </w:p>
    <w:p w14:paraId="53CCFBD7" w14:textId="77777777" w:rsidR="00DD08D8" w:rsidRDefault="00DD08D8" w:rsidP="005A1A0A">
      <w:pPr>
        <w:pStyle w:val="Heading3"/>
      </w:pPr>
    </w:p>
    <w:p w14:paraId="53CCFBD8" w14:textId="77777777" w:rsidR="00DD08D8" w:rsidRDefault="00DD08D8" w:rsidP="005A1A0A">
      <w:pPr>
        <w:pStyle w:val="Heading3"/>
      </w:pPr>
      <w:r>
        <w:t>Justification for the change/why it is needed/desired to continue/complete the project:</w:t>
      </w:r>
    </w:p>
    <w:p w14:paraId="53CCFBD9" w14:textId="77777777" w:rsidR="00DD08D8" w:rsidRPr="006E35A0" w:rsidRDefault="00DD08D8" w:rsidP="005A1A0A">
      <w:pPr>
        <w:pStyle w:val="Heading3"/>
        <w:rPr>
          <w:b w:val="0"/>
          <w:bCs/>
        </w:rPr>
      </w:pPr>
    </w:p>
    <w:p w14:paraId="53CCFBDA" w14:textId="439BE25A" w:rsidR="00DD08D8" w:rsidRDefault="00DD08D8" w:rsidP="005A1A0A">
      <w:pPr>
        <w:pStyle w:val="Heading3"/>
      </w:pPr>
    </w:p>
    <w:p w14:paraId="53CCFBDB" w14:textId="77777777" w:rsidR="00DD08D8" w:rsidRDefault="00DD08D8" w:rsidP="005A1A0A">
      <w:pPr>
        <w:pStyle w:val="Heading3"/>
      </w:pPr>
    </w:p>
    <w:p w14:paraId="53CCFBDC" w14:textId="77777777" w:rsidR="00DD08D8" w:rsidRDefault="00DD08D8" w:rsidP="005A1A0A">
      <w:pPr>
        <w:pStyle w:val="Heading3"/>
      </w:pPr>
    </w:p>
    <w:p w14:paraId="53CCFBDD" w14:textId="77777777" w:rsidR="00DD08D8" w:rsidRDefault="00DD08D8" w:rsidP="005A1A0A">
      <w:pPr>
        <w:pStyle w:val="Heading3"/>
      </w:pPr>
      <w:r>
        <w:t>Impact of the proposed change on:</w:t>
      </w:r>
    </w:p>
    <w:p w14:paraId="53CCFBDE" w14:textId="77777777" w:rsidR="00DD08D8" w:rsidRDefault="00DD08D8" w:rsidP="005A1A0A">
      <w:r>
        <w:t>Scope:</w:t>
      </w:r>
    </w:p>
    <w:p w14:paraId="53CCFBDF" w14:textId="77777777" w:rsidR="00DD08D8" w:rsidRDefault="00DD08D8" w:rsidP="005A1A0A">
      <w:r>
        <w:t>Schedule:</w:t>
      </w:r>
    </w:p>
    <w:p w14:paraId="53CCFBE0" w14:textId="77777777" w:rsidR="00DD08D8" w:rsidRDefault="00DD08D8" w:rsidP="005A1A0A">
      <w:r>
        <w:t>Cost:</w:t>
      </w:r>
    </w:p>
    <w:p w14:paraId="53CCFBE1" w14:textId="77777777" w:rsidR="00DD08D8" w:rsidRDefault="00DD08D8" w:rsidP="005A1A0A">
      <w:r>
        <w:t>Staffing:</w:t>
      </w:r>
    </w:p>
    <w:p w14:paraId="53CCFBE2" w14:textId="77777777" w:rsidR="00DD08D8" w:rsidRDefault="00DD08D8" w:rsidP="005A1A0A">
      <w:r>
        <w:t>Risk:</w:t>
      </w:r>
    </w:p>
    <w:p w14:paraId="53CCFBE3" w14:textId="77777777" w:rsidR="00DD08D8" w:rsidRDefault="00DD08D8" w:rsidP="005A1A0A">
      <w:r>
        <w:t>Other:</w:t>
      </w:r>
    </w:p>
    <w:p w14:paraId="53CCFBE4" w14:textId="77777777" w:rsidR="00DD08D8" w:rsidRDefault="00DD08D8" w:rsidP="00DD08D8">
      <w:pPr>
        <w:tabs>
          <w:tab w:val="left" w:pos="2160"/>
          <w:tab w:val="left" w:pos="3240"/>
          <w:tab w:val="left" w:pos="4680"/>
        </w:tabs>
      </w:pPr>
    </w:p>
    <w:p w14:paraId="53CCFBE5" w14:textId="77777777" w:rsidR="00DD08D8" w:rsidRPr="005A1A0A" w:rsidRDefault="00DD08D8" w:rsidP="005A1A0A">
      <w:pPr>
        <w:pStyle w:val="Heading3"/>
      </w:pPr>
      <w:r w:rsidRPr="005A1A0A">
        <w:t>Suggested implementation if the change request is approved:</w:t>
      </w:r>
    </w:p>
    <w:p w14:paraId="53CCFBE6" w14:textId="77777777" w:rsidR="00DD08D8" w:rsidRPr="005A1A0A" w:rsidRDefault="00DD08D8" w:rsidP="005A1A0A">
      <w:pPr>
        <w:pStyle w:val="Heading3"/>
      </w:pPr>
    </w:p>
    <w:p w14:paraId="53CCFBE7" w14:textId="77777777" w:rsidR="00DD08D8" w:rsidRPr="005A1A0A" w:rsidRDefault="00DD08D8" w:rsidP="005A1A0A">
      <w:pPr>
        <w:pStyle w:val="Heading3"/>
      </w:pPr>
    </w:p>
    <w:p w14:paraId="53CCFBE8" w14:textId="77777777" w:rsidR="00DD08D8" w:rsidRPr="005A1A0A" w:rsidRDefault="00DD08D8" w:rsidP="005A1A0A">
      <w:pPr>
        <w:pStyle w:val="Heading3"/>
      </w:pPr>
      <w:r w:rsidRPr="005A1A0A">
        <w:t>Required approval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08"/>
        <w:gridCol w:w="1800"/>
        <w:gridCol w:w="2340"/>
      </w:tblGrid>
      <w:tr w:rsidR="00DD08D8" w14:paraId="53CCFBEC" w14:textId="77777777" w:rsidTr="00026356">
        <w:trPr>
          <w:jc w:val="center"/>
        </w:trPr>
        <w:tc>
          <w:tcPr>
            <w:tcW w:w="4608" w:type="dxa"/>
          </w:tcPr>
          <w:p w14:paraId="53CCFBE9" w14:textId="77777777" w:rsidR="00DD08D8" w:rsidRPr="005A1A0A" w:rsidRDefault="00DD08D8" w:rsidP="005A1A0A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Name/Title</w:t>
            </w:r>
          </w:p>
        </w:tc>
        <w:tc>
          <w:tcPr>
            <w:tcW w:w="1800" w:type="dxa"/>
          </w:tcPr>
          <w:p w14:paraId="53CCFBEA" w14:textId="77777777" w:rsidR="00DD08D8" w:rsidRPr="005A1A0A" w:rsidRDefault="00DD08D8" w:rsidP="005A1A0A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Date</w:t>
            </w:r>
          </w:p>
        </w:tc>
        <w:tc>
          <w:tcPr>
            <w:tcW w:w="2340" w:type="dxa"/>
          </w:tcPr>
          <w:p w14:paraId="53CCFBEB" w14:textId="77777777" w:rsidR="00DD08D8" w:rsidRPr="005A1A0A" w:rsidRDefault="00DD08D8" w:rsidP="005A1A0A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Approve/Reject</w:t>
            </w:r>
          </w:p>
        </w:tc>
      </w:tr>
      <w:tr w:rsidR="00DD08D8" w14:paraId="53CCFBF0" w14:textId="77777777" w:rsidTr="00026356">
        <w:trPr>
          <w:jc w:val="center"/>
        </w:trPr>
        <w:tc>
          <w:tcPr>
            <w:tcW w:w="4608" w:type="dxa"/>
          </w:tcPr>
          <w:p w14:paraId="53CCFBED" w14:textId="2FC73E0A" w:rsidR="00DD08D8" w:rsidRDefault="00C91CB1" w:rsidP="00026356">
            <w:pPr>
              <w:rPr>
                <w:b/>
                <w:bCs/>
              </w:rPr>
            </w:pPr>
            <w:r>
              <w:rPr>
                <w:b/>
                <w:bCs/>
              </w:rPr>
              <w:t>Raymond (Client)</w:t>
            </w:r>
          </w:p>
        </w:tc>
        <w:tc>
          <w:tcPr>
            <w:tcW w:w="1800" w:type="dxa"/>
          </w:tcPr>
          <w:p w14:paraId="53CCFBEE" w14:textId="5EB4BB3E" w:rsidR="00DD08D8" w:rsidRDefault="00C041BA" w:rsidP="00026356">
            <w:pPr>
              <w:rPr>
                <w:b/>
                <w:bCs/>
              </w:rPr>
            </w:pPr>
            <w:r>
              <w:rPr>
                <w:b/>
                <w:bCs/>
              </w:rPr>
              <w:t>CHANGE_ME</w:t>
            </w:r>
          </w:p>
        </w:tc>
        <w:tc>
          <w:tcPr>
            <w:tcW w:w="2340" w:type="dxa"/>
          </w:tcPr>
          <w:p w14:paraId="53CCFBEF" w14:textId="3E0007FD" w:rsidR="00DD08D8" w:rsidRDefault="00C041BA" w:rsidP="00026356">
            <w:pPr>
              <w:rPr>
                <w:b/>
                <w:bCs/>
              </w:rPr>
            </w:pPr>
            <w:r>
              <w:rPr>
                <w:b/>
                <w:bCs/>
              </w:rPr>
              <w:t>Approve</w:t>
            </w:r>
          </w:p>
        </w:tc>
      </w:tr>
      <w:tr w:rsidR="00DD08D8" w14:paraId="53CCFBF4" w14:textId="77777777" w:rsidTr="00026356">
        <w:trPr>
          <w:jc w:val="center"/>
        </w:trPr>
        <w:tc>
          <w:tcPr>
            <w:tcW w:w="4608" w:type="dxa"/>
          </w:tcPr>
          <w:p w14:paraId="53CCFBF1" w14:textId="2AE5871B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1800" w:type="dxa"/>
          </w:tcPr>
          <w:p w14:paraId="53CCFBF2" w14:textId="77777777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2340" w:type="dxa"/>
          </w:tcPr>
          <w:p w14:paraId="53CCFBF3" w14:textId="77777777" w:rsidR="00DD08D8" w:rsidRDefault="00DD08D8" w:rsidP="00026356">
            <w:pPr>
              <w:rPr>
                <w:b/>
                <w:bCs/>
              </w:rPr>
            </w:pPr>
          </w:p>
        </w:tc>
      </w:tr>
      <w:tr w:rsidR="00DD08D8" w14:paraId="53CCFBF8" w14:textId="77777777" w:rsidTr="00026356">
        <w:trPr>
          <w:jc w:val="center"/>
        </w:trPr>
        <w:tc>
          <w:tcPr>
            <w:tcW w:w="4608" w:type="dxa"/>
          </w:tcPr>
          <w:p w14:paraId="53CCFBF5" w14:textId="77777777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1800" w:type="dxa"/>
          </w:tcPr>
          <w:p w14:paraId="53CCFBF6" w14:textId="77777777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2340" w:type="dxa"/>
          </w:tcPr>
          <w:p w14:paraId="53CCFBF7" w14:textId="77777777" w:rsidR="00DD08D8" w:rsidRDefault="00DD08D8" w:rsidP="00026356">
            <w:pPr>
              <w:rPr>
                <w:b/>
                <w:bCs/>
              </w:rPr>
            </w:pPr>
          </w:p>
        </w:tc>
      </w:tr>
      <w:tr w:rsidR="00DD08D8" w14:paraId="53CCFBFC" w14:textId="77777777" w:rsidTr="00026356">
        <w:trPr>
          <w:jc w:val="center"/>
        </w:trPr>
        <w:tc>
          <w:tcPr>
            <w:tcW w:w="4608" w:type="dxa"/>
          </w:tcPr>
          <w:p w14:paraId="53CCFBF9" w14:textId="77777777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1800" w:type="dxa"/>
          </w:tcPr>
          <w:p w14:paraId="53CCFBFA" w14:textId="77777777" w:rsidR="00DD08D8" w:rsidRDefault="00DD08D8" w:rsidP="00026356">
            <w:pPr>
              <w:rPr>
                <w:b/>
                <w:bCs/>
              </w:rPr>
            </w:pPr>
          </w:p>
        </w:tc>
        <w:tc>
          <w:tcPr>
            <w:tcW w:w="2340" w:type="dxa"/>
          </w:tcPr>
          <w:p w14:paraId="53CCFBFB" w14:textId="77777777" w:rsidR="00DD08D8" w:rsidRDefault="00DD08D8" w:rsidP="00026356">
            <w:pPr>
              <w:rPr>
                <w:b/>
                <w:bCs/>
              </w:rPr>
            </w:pPr>
          </w:p>
        </w:tc>
      </w:tr>
    </w:tbl>
    <w:p w14:paraId="53CCFBFD" w14:textId="77777777" w:rsidR="00DD08D8" w:rsidRDefault="00DD08D8" w:rsidP="00DD08D8">
      <w:pPr>
        <w:tabs>
          <w:tab w:val="left" w:pos="2160"/>
          <w:tab w:val="left" w:pos="3240"/>
          <w:tab w:val="left" w:pos="4680"/>
        </w:tabs>
      </w:pPr>
    </w:p>
    <w:p w14:paraId="53CCFBFE" w14:textId="77777777" w:rsidR="000B3E06" w:rsidRPr="00DD08D8" w:rsidRDefault="000B3E06" w:rsidP="00DD08D8"/>
    <w:sectPr w:rsidR="000B3E06" w:rsidRPr="00DD08D8" w:rsidSect="00033178">
      <w:headerReference w:type="default" r:id="rId7"/>
      <w:footerReference w:type="default" r:id="rId8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AFA28" w14:textId="77777777" w:rsidR="006B6479" w:rsidRDefault="006B6479" w:rsidP="000F2E0D">
      <w:pPr>
        <w:spacing w:after="0" w:line="240" w:lineRule="auto"/>
      </w:pPr>
      <w:r>
        <w:separator/>
      </w:r>
    </w:p>
  </w:endnote>
  <w:endnote w:type="continuationSeparator" w:id="0">
    <w:p w14:paraId="3814A9BC" w14:textId="77777777" w:rsidR="006B6479" w:rsidRDefault="006B6479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CFC04" w14:textId="77777777" w:rsidR="00E77783" w:rsidRDefault="00E7778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544EF">
      <w:rPr>
        <w:noProof/>
      </w:rPr>
      <w:t>1</w:t>
    </w:r>
    <w:r>
      <w:rPr>
        <w:noProof/>
      </w:rPr>
      <w:fldChar w:fldCharType="end"/>
    </w:r>
  </w:p>
  <w:p w14:paraId="53CCFC05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40647" w14:textId="77777777" w:rsidR="006B6479" w:rsidRDefault="006B6479" w:rsidP="000F2E0D">
      <w:pPr>
        <w:spacing w:after="0" w:line="240" w:lineRule="auto"/>
      </w:pPr>
      <w:r>
        <w:separator/>
      </w:r>
    </w:p>
  </w:footnote>
  <w:footnote w:type="continuationSeparator" w:id="0">
    <w:p w14:paraId="6EB7D628" w14:textId="77777777" w:rsidR="006B6479" w:rsidRDefault="006B6479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CCFC03" w14:textId="77777777" w:rsidR="000F2E0D" w:rsidRDefault="00747199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53CCFC06" wp14:editId="53CCFC0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31596"/>
    <w:multiLevelType w:val="multilevel"/>
    <w:tmpl w:val="82F091E4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08029500">
    <w:abstractNumId w:val="3"/>
  </w:num>
  <w:num w:numId="2" w16cid:durableId="119735633">
    <w:abstractNumId w:val="0"/>
  </w:num>
  <w:num w:numId="3" w16cid:durableId="497156900">
    <w:abstractNumId w:val="1"/>
  </w:num>
  <w:num w:numId="4" w16cid:durableId="1041367306">
    <w:abstractNumId w:val="2"/>
  </w:num>
  <w:num w:numId="5" w16cid:durableId="99037095">
    <w:abstractNumId w:val="5"/>
  </w:num>
  <w:num w:numId="6" w16cid:durableId="14761424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DQxAmITM2MLAyUdpeDU4uLM/DyQAotaAJhs3xgsAAAA"/>
  </w:docVars>
  <w:rsids>
    <w:rsidRoot w:val="00BD53F8"/>
    <w:rsid w:val="00026356"/>
    <w:rsid w:val="00033178"/>
    <w:rsid w:val="000544EF"/>
    <w:rsid w:val="00067CD2"/>
    <w:rsid w:val="0007402C"/>
    <w:rsid w:val="00075C2F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D0CDD"/>
    <w:rsid w:val="000E5C46"/>
    <w:rsid w:val="000E7B13"/>
    <w:rsid w:val="000F25C0"/>
    <w:rsid w:val="000F2E0D"/>
    <w:rsid w:val="00110F01"/>
    <w:rsid w:val="001158DB"/>
    <w:rsid w:val="001527E6"/>
    <w:rsid w:val="001911EF"/>
    <w:rsid w:val="001965CC"/>
    <w:rsid w:val="001B4D9D"/>
    <w:rsid w:val="001C539D"/>
    <w:rsid w:val="001F1299"/>
    <w:rsid w:val="00231B88"/>
    <w:rsid w:val="00233326"/>
    <w:rsid w:val="00253415"/>
    <w:rsid w:val="0025393C"/>
    <w:rsid w:val="002576ED"/>
    <w:rsid w:val="002851AD"/>
    <w:rsid w:val="00292338"/>
    <w:rsid w:val="00292B8D"/>
    <w:rsid w:val="002B1C13"/>
    <w:rsid w:val="002D48EA"/>
    <w:rsid w:val="002F4D8F"/>
    <w:rsid w:val="003019B7"/>
    <w:rsid w:val="00314D47"/>
    <w:rsid w:val="0031676C"/>
    <w:rsid w:val="003448B0"/>
    <w:rsid w:val="00357164"/>
    <w:rsid w:val="00395F61"/>
    <w:rsid w:val="003D679B"/>
    <w:rsid w:val="003E54D9"/>
    <w:rsid w:val="003F17A7"/>
    <w:rsid w:val="00406663"/>
    <w:rsid w:val="00422168"/>
    <w:rsid w:val="004244B6"/>
    <w:rsid w:val="004322ED"/>
    <w:rsid w:val="00450570"/>
    <w:rsid w:val="00485C5D"/>
    <w:rsid w:val="00486DE3"/>
    <w:rsid w:val="00495F0D"/>
    <w:rsid w:val="004A4E21"/>
    <w:rsid w:val="004E2BCE"/>
    <w:rsid w:val="004F3FEA"/>
    <w:rsid w:val="005054E1"/>
    <w:rsid w:val="00530543"/>
    <w:rsid w:val="00544232"/>
    <w:rsid w:val="005643E9"/>
    <w:rsid w:val="005A1A0A"/>
    <w:rsid w:val="005A6AB6"/>
    <w:rsid w:val="005B0E5A"/>
    <w:rsid w:val="005C622F"/>
    <w:rsid w:val="005E3F21"/>
    <w:rsid w:val="005F1E47"/>
    <w:rsid w:val="005F312B"/>
    <w:rsid w:val="00601DB1"/>
    <w:rsid w:val="006031E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B6479"/>
    <w:rsid w:val="006D340F"/>
    <w:rsid w:val="006E2A1F"/>
    <w:rsid w:val="006E35A0"/>
    <w:rsid w:val="00705195"/>
    <w:rsid w:val="00736302"/>
    <w:rsid w:val="007431A8"/>
    <w:rsid w:val="00747199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F0BB3"/>
    <w:rsid w:val="00813089"/>
    <w:rsid w:val="00825B41"/>
    <w:rsid w:val="00841CAF"/>
    <w:rsid w:val="00844A05"/>
    <w:rsid w:val="00851B3B"/>
    <w:rsid w:val="00853851"/>
    <w:rsid w:val="008542CB"/>
    <w:rsid w:val="00865BB6"/>
    <w:rsid w:val="00874649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37E5D"/>
    <w:rsid w:val="00951176"/>
    <w:rsid w:val="00955B5D"/>
    <w:rsid w:val="00956055"/>
    <w:rsid w:val="009A5C73"/>
    <w:rsid w:val="009E653C"/>
    <w:rsid w:val="009F52A8"/>
    <w:rsid w:val="00A0138B"/>
    <w:rsid w:val="00A07440"/>
    <w:rsid w:val="00A27539"/>
    <w:rsid w:val="00A4253C"/>
    <w:rsid w:val="00A8598B"/>
    <w:rsid w:val="00A947B3"/>
    <w:rsid w:val="00AA3A18"/>
    <w:rsid w:val="00AA50A6"/>
    <w:rsid w:val="00AA5E49"/>
    <w:rsid w:val="00AA7FE4"/>
    <w:rsid w:val="00AD6794"/>
    <w:rsid w:val="00B01AF0"/>
    <w:rsid w:val="00B06A71"/>
    <w:rsid w:val="00B105D9"/>
    <w:rsid w:val="00B176F9"/>
    <w:rsid w:val="00B51C13"/>
    <w:rsid w:val="00B51E76"/>
    <w:rsid w:val="00B57EDE"/>
    <w:rsid w:val="00B679DD"/>
    <w:rsid w:val="00B80540"/>
    <w:rsid w:val="00B827BE"/>
    <w:rsid w:val="00B9664B"/>
    <w:rsid w:val="00BA1022"/>
    <w:rsid w:val="00BA3B63"/>
    <w:rsid w:val="00BB34C8"/>
    <w:rsid w:val="00BC450A"/>
    <w:rsid w:val="00BD497A"/>
    <w:rsid w:val="00BD53F8"/>
    <w:rsid w:val="00BD69D2"/>
    <w:rsid w:val="00BE19AE"/>
    <w:rsid w:val="00C041BA"/>
    <w:rsid w:val="00C1657E"/>
    <w:rsid w:val="00C44F5F"/>
    <w:rsid w:val="00C8278C"/>
    <w:rsid w:val="00C86F87"/>
    <w:rsid w:val="00C91CB1"/>
    <w:rsid w:val="00CA47D0"/>
    <w:rsid w:val="00CB33E9"/>
    <w:rsid w:val="00CD3AAB"/>
    <w:rsid w:val="00CE1B0B"/>
    <w:rsid w:val="00D03565"/>
    <w:rsid w:val="00D07772"/>
    <w:rsid w:val="00D1176B"/>
    <w:rsid w:val="00D124F4"/>
    <w:rsid w:val="00D14749"/>
    <w:rsid w:val="00D20A5B"/>
    <w:rsid w:val="00D26FFA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D08D8"/>
    <w:rsid w:val="00DE2D96"/>
    <w:rsid w:val="00DE7093"/>
    <w:rsid w:val="00DF0160"/>
    <w:rsid w:val="00DF120C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9264E"/>
    <w:rsid w:val="00FA0EB6"/>
    <w:rsid w:val="00FB58DA"/>
    <w:rsid w:val="00FB78B7"/>
    <w:rsid w:val="00FD4FEF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CFBBF"/>
  <w15:chartTrackingRefBased/>
  <w15:docId w15:val="{F141FA07-A7F1-4351-B556-B08E8878B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paragraph">
    <w:name w:val="paragraph"/>
    <w:basedOn w:val="Normal"/>
    <w:rsid w:val="003019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019B7"/>
  </w:style>
  <w:style w:type="character" w:customStyle="1" w:styleId="eop">
    <w:name w:val="eop"/>
    <w:basedOn w:val="DefaultParagraphFont"/>
    <w:rsid w:val="003019B7"/>
  </w:style>
  <w:style w:type="paragraph" w:customStyle="1" w:styleId="SHTB">
    <w:name w:val="SH/TB"/>
    <w:basedOn w:val="Normal"/>
    <w:next w:val="Normal"/>
    <w:rsid w:val="004244B6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DD08D8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DD08D8"/>
    <w:rPr>
      <w:rFonts w:ascii="Times New Roman" w:eastAsia="Times New Roman" w:hAnsi="Times New Roman"/>
      <w:b/>
      <w:bCs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0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7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9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Win Phyo</cp:lastModifiedBy>
  <cp:revision>9</cp:revision>
  <cp:lastPrinted>2019-09-13T16:47:00Z</cp:lastPrinted>
  <dcterms:created xsi:type="dcterms:W3CDTF">2025-05-08T05:18:00Z</dcterms:created>
  <dcterms:modified xsi:type="dcterms:W3CDTF">2025-10-08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